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4fa304f804792f80f3f02919fbcaea8bee7abc"/>
      <w:r>
        <w:rPr>
          <w:b/>
        </w:rPr>
        <w:t xml:space="preserve">ПРОТОКОЛ ПРО РЕЗУЛЬТАТИ ЕЛЕКТРОННОГО АУКЦІОНУ № LLE001-UA-20220514-90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RGL001-UA-20220513-31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ІЩАНС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частини нежитлових приміщень загальною площею 172,0 м.кв, яке розташоване за адресою: вул.Шкільна, 13, село Піщана, Подільського району, Оде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загальною площею 172 м.кв., яке розташоване за адресою : вул.Шкільна, 13, село Піщана, Подільського району, Оде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7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лаїм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1 472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5.2022 09:3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Халаїм Тетяна Іванівна , ІПН/РНОКПП: 22433101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20172031428100120316613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398808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059,84 грн (одна тисяча п'ятдесят дев'ять гривень 84 копійки), у т.ч. ПДВ</w:t>
      </w:r>
      <w:r>
        <w:t xml:space="preserve"> </w:t>
      </w:r>
      <w:r>
        <w:t xml:space="preserve">176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884,16 грн (одна тисяча вісімсот вісімдесят чотири гривні 1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72,00 грн без ПДВ (одна тисяча чотириста сімдесят дві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5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Халаїм Тетяна Іванівна , ІПН/РНОКПП: 224331010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30:13Z</dcterms:created>
  <dcterms:modified xsi:type="dcterms:W3CDTF">2024-05-04T2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